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521E43" w:rsidR="00EA202E" w:rsidRDefault="00EA202E" w14:paraId="659311EA" w14:textId="49DD6F94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E32961" w:rsidR="00F62B8E">
        <w:rPr>
          <w:rFonts w:asciiTheme="majorHAnsi" w:hAnsiTheme="majorHAnsi"/>
          <w:b/>
          <w:bCs/>
          <w:color w:val="000000"/>
          <w:sz w:val="21"/>
          <w:szCs w:val="21"/>
        </w:rPr>
        <w:t xml:space="preserve"> </w:t>
      </w:r>
      <w:r w:rsidRPr="00E32961" w:rsidR="00E32961">
        <w:rPr>
          <w:rFonts w:asciiTheme="majorHAnsi" w:hAnsiTheme="majorHAnsi"/>
          <w:b/>
          <w:bCs/>
          <w:color w:val="000000"/>
          <w:sz w:val="21"/>
          <w:szCs w:val="21"/>
        </w:rPr>
        <w:t>Spring</w:t>
      </w:r>
      <w:r w:rsidRPr="00E32961">
        <w:rPr>
          <w:rFonts w:asciiTheme="majorHAnsi" w:hAnsiTheme="majorHAnsi"/>
          <w:b/>
          <w:bCs/>
          <w:color w:val="000000"/>
          <w:sz w:val="23"/>
          <w:szCs w:val="23"/>
        </w:rPr>
        <w:t>,</w:t>
      </w:r>
      <w:r w:rsidR="00E32961">
        <w:rPr>
          <w:rFonts w:asciiTheme="majorHAnsi" w:hAnsiTheme="majorHAnsi"/>
          <w:b/>
          <w:color w:val="000000"/>
          <w:sz w:val="23"/>
          <w:szCs w:val="23"/>
        </w:rPr>
        <w:t xml:space="preserve">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Pr="00521E43" w:rsidR="00EA202E" w:rsidRDefault="00EA202E" w14:paraId="562337C4" w14:textId="50058A3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="00E46BBF">
        <w:rPr>
          <w:rFonts w:asciiTheme="majorHAnsi" w:hAnsiTheme="majorHAnsi"/>
          <w:color w:val="000000"/>
          <w:sz w:val="23"/>
          <w:szCs w:val="23"/>
        </w:rPr>
        <w:t xml:space="preserve">   </w:t>
      </w:r>
      <w:r w:rsidR="00E32961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E32961">
        <w:rPr>
          <w:rFonts w:asciiTheme="majorHAnsi" w:hAnsiTheme="majorHAnsi"/>
          <w:color w:val="000000"/>
          <w:sz w:val="23"/>
          <w:szCs w:val="23"/>
        </w:rPr>
        <w:t>March 13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</w:t>
      </w:r>
      <w:r w:rsidR="00E32961">
        <w:rPr>
          <w:rFonts w:asciiTheme="majorHAnsi" w:hAnsiTheme="majorHAnsi"/>
          <w:color w:val="000000"/>
          <w:sz w:val="23"/>
          <w:szCs w:val="23"/>
        </w:rPr>
        <w:t>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Pr="00521E43" w:rsidR="00EA202E" w:rsidRDefault="00EA202E" w14:paraId="201F3A6A" w14:textId="3010BB8F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26165F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E32961">
        <w:rPr>
          <w:rFonts w:asciiTheme="majorHAnsi" w:hAnsiTheme="majorHAnsi"/>
          <w:color w:val="000000"/>
          <w:sz w:val="23"/>
          <w:szCs w:val="23"/>
        </w:rPr>
        <w:t>March 23</w:t>
      </w:r>
      <w:r w:rsidR="00E32961">
        <w:rPr>
          <w:rFonts w:asciiTheme="majorHAnsi" w:hAnsiTheme="majorHAnsi"/>
          <w:color w:val="000000"/>
          <w:sz w:val="23"/>
          <w:szCs w:val="23"/>
          <w:vertAlign w:val="superscript"/>
        </w:rPr>
        <w:t>rd</w:t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E32961">
        <w:rPr>
          <w:rFonts w:asciiTheme="majorHAnsi" w:hAnsiTheme="majorHAnsi"/>
          <w:color w:val="000000"/>
          <w:sz w:val="23"/>
          <w:szCs w:val="23"/>
        </w:rPr>
        <w:t>Mon</w:t>
      </w:r>
      <w:r w:rsidRPr="00521E43">
        <w:rPr>
          <w:rFonts w:asciiTheme="majorHAnsi" w:hAnsiTheme="majorHAnsi"/>
          <w:color w:val="000000"/>
          <w:sz w:val="23"/>
          <w:szCs w:val="23"/>
        </w:rPr>
        <w:t>.), 20</w:t>
      </w:r>
      <w:r w:rsidR="00E32961">
        <w:rPr>
          <w:rFonts w:asciiTheme="majorHAnsi" w:hAnsiTheme="majorHAnsi"/>
          <w:color w:val="000000"/>
          <w:sz w:val="23"/>
          <w:szCs w:val="23"/>
        </w:rPr>
        <w:t>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:rsidRPr="00521E43" w:rsidR="00EA202E" w:rsidRDefault="00EA202E" w14:paraId="6910B0AC" w14:textId="4E46046F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="005A2934">
        <w:rPr>
          <w:rFonts w:cs="Times New Roman" w:asciiTheme="majorHAnsi" w:hAnsiTheme="majorHAnsi"/>
          <w:b/>
          <w:sz w:val="28"/>
          <w:szCs w:val="28"/>
        </w:rPr>
        <w:t>5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085C60">
        <w:rPr>
          <w:rFonts w:cs="Times New Roman" w:asciiTheme="majorHAnsi" w:hAnsiTheme="majorHAnsi"/>
          <w:b/>
          <w:sz w:val="28"/>
          <w:szCs w:val="28"/>
        </w:rPr>
        <w:t>6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 xml:space="preserve">+ </w:t>
      </w:r>
      <w:r w:rsidR="00085C60">
        <w:rPr>
          <w:rFonts w:cs="Times New Roman" w:asciiTheme="majorHAnsi" w:hAnsiTheme="majorHAnsi"/>
          <w:b/>
          <w:sz w:val="28"/>
          <w:szCs w:val="28"/>
        </w:rPr>
        <w:t>9</w:t>
      </w:r>
      <w:r w:rsidR="00F4347F">
        <w:rPr>
          <w:rFonts w:cs="Times New Roman" w:asciiTheme="majorHAnsi" w:hAnsiTheme="majorHAnsi"/>
          <w:b/>
          <w:sz w:val="28"/>
          <w:szCs w:val="28"/>
        </w:rPr>
        <w:t>0 (implementation)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 </w:t>
      </w:r>
    </w:p>
    <w:p w:rsidRPr="00521E43" w:rsidR="000C7379" w:rsidP="000C7379" w:rsidRDefault="000C7379" w14:paraId="4056B138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1C6300">
        <w:rPr>
          <w:rFonts w:cs="Times New Roman" w:asciiTheme="majorHAnsi" w:hAnsiTheme="majorHAnsi"/>
          <w:sz w:val="22"/>
          <w:szCs w:val="22"/>
        </w:rPr>
        <w:t>1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10] </w:t>
      </w:r>
      <w:r w:rsidRPr="008F4B2D" w:rsidR="00A52355">
        <w:rPr>
          <w:rFonts w:cs="Times New Roman" w:asciiTheme="majorHAnsi" w:hAnsiTheme="majorHAnsi"/>
          <w:b/>
          <w:sz w:val="22"/>
          <w:szCs w:val="22"/>
        </w:rPr>
        <w:t>Quick Sort</w:t>
      </w:r>
    </w:p>
    <w:p w:rsidR="000C7379" w:rsidP="220A4F23" w:rsidRDefault="00A52355" w14:paraId="58D9790D" w14:textId="77777777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Suppose the quick-sort algorithm is modified so that the pivot is always chosen at index </w:t>
      </w:r>
      <w:r w:rsidRPr="220A4F23" w:rsidR="00A52355">
        <w:rPr>
          <w:rFonts w:ascii="Cambria" w:hAnsi="Cambria" w:eastAsia="Symbol" w:cs="Symbol" w:asciiTheme="majorAscii" w:hAnsiTheme="majorAscii"/>
          <w:sz w:val="22"/>
          <w:szCs w:val="22"/>
        </w:rPr>
        <w:t>ë</w:t>
      </w:r>
      <w:r w:rsidRPr="220A4F23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>/2</w:t>
      </w:r>
      <w:r w:rsidRPr="220A4F23" w:rsidR="00A52355">
        <w:rPr>
          <w:rFonts w:ascii="Cambria" w:hAnsi="Cambria" w:eastAsia="Symbol" w:cs="Symbol" w:asciiTheme="majorAscii" w:hAnsiTheme="majorAscii"/>
          <w:sz w:val="22"/>
          <w:szCs w:val="22"/>
        </w:rPr>
        <w:t>û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, i.e. an element in the middle of the sequence. What is the running time of this modified </w:t>
      </w:r>
      <w:proofErr w:type="gramStart"/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>quick-sort</w:t>
      </w:r>
      <w:proofErr w:type="gramEnd"/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on a sequence that is </w:t>
      </w:r>
      <w:r w:rsidRPr="220A4F23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already sorted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>?</w:t>
      </w:r>
    </w:p>
    <w:p w:rsidR="476881C2" w:rsidP="220A4F23" w:rsidRDefault="476881C2" w14:paraId="511AC3D9" w14:textId="1EB478A3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Runtime is O(N log N) </w:t>
      </w:r>
    </w:p>
    <w:p w:rsidR="476881C2" w:rsidP="220A4F23" w:rsidRDefault="476881C2" w14:paraId="56F303A4" w14:textId="4526E3C3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This is </w:t>
      </w:r>
      <w:r w:rsidRPr="220A4F23" w:rsidR="136F6193">
        <w:rPr>
          <w:rFonts w:ascii="Cambria" w:hAnsi="Cambria" w:cs="Times New Roman" w:asciiTheme="majorAscii" w:hAnsiTheme="majorAscii"/>
          <w:sz w:val="22"/>
          <w:szCs w:val="22"/>
        </w:rPr>
        <w:t>because</w:t>
      </w:r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 the first level </w:t>
      </w:r>
      <w:proofErr w:type="gramStart"/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>divide</w:t>
      </w:r>
      <w:proofErr w:type="gramEnd"/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 the input into 2 parts and each part into halves again thus </w:t>
      </w:r>
      <w:r w:rsidRPr="220A4F23" w:rsidR="441FEA20">
        <w:rPr>
          <w:rFonts w:ascii="Cambria" w:hAnsi="Cambria" w:cs="Times New Roman" w:asciiTheme="majorAscii" w:hAnsiTheme="majorAscii"/>
          <w:sz w:val="22"/>
          <w:szCs w:val="22"/>
        </w:rPr>
        <w:t>meaning</w:t>
      </w:r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 O(n) (2, 4, 8, </w:t>
      </w:r>
      <w:proofErr w:type="spellStart"/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>etc</w:t>
      </w:r>
      <w:proofErr w:type="spellEnd"/>
      <w:r w:rsidRPr="220A4F23" w:rsidR="476881C2">
        <w:rPr>
          <w:rFonts w:ascii="Cambria" w:hAnsi="Cambria" w:cs="Times New Roman" w:asciiTheme="majorAscii" w:hAnsiTheme="majorAscii"/>
          <w:sz w:val="22"/>
          <w:szCs w:val="22"/>
        </w:rPr>
        <w:t xml:space="preserve">). </w:t>
      </w:r>
      <w:r w:rsidRPr="220A4F23" w:rsidR="335325FD">
        <w:rPr>
          <w:rFonts w:ascii="Cambria" w:hAnsi="Cambria" w:cs="Times New Roman" w:asciiTheme="majorAscii" w:hAnsiTheme="majorAscii"/>
          <w:sz w:val="22"/>
          <w:szCs w:val="22"/>
        </w:rPr>
        <w:t xml:space="preserve">At each level there is at most N </w:t>
      </w:r>
      <w:r w:rsidRPr="220A4F23" w:rsidR="6E26BCE0">
        <w:rPr>
          <w:rFonts w:ascii="Cambria" w:hAnsi="Cambria" w:cs="Times New Roman" w:asciiTheme="majorAscii" w:hAnsiTheme="majorAscii"/>
          <w:sz w:val="22"/>
          <w:szCs w:val="22"/>
        </w:rPr>
        <w:t>comparison</w:t>
      </w:r>
      <w:r w:rsidRPr="220A4F23" w:rsidR="335325FD">
        <w:rPr>
          <w:rFonts w:ascii="Cambria" w:hAnsi="Cambria" w:cs="Times New Roman" w:asciiTheme="majorAscii" w:hAnsiTheme="majorAscii"/>
          <w:sz w:val="22"/>
          <w:szCs w:val="22"/>
        </w:rPr>
        <w:t xml:space="preserve">. If the </w:t>
      </w:r>
      <w:r w:rsidRPr="220A4F23" w:rsidR="08E1A7BD">
        <w:rPr>
          <w:rFonts w:ascii="Cambria" w:hAnsi="Cambria" w:cs="Times New Roman" w:asciiTheme="majorAscii" w:hAnsiTheme="majorAscii"/>
          <w:sz w:val="22"/>
          <w:szCs w:val="22"/>
        </w:rPr>
        <w:t>pivot</w:t>
      </w:r>
      <w:r w:rsidRPr="220A4F23" w:rsidR="335325FD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3DFA67B1">
        <w:rPr>
          <w:rFonts w:ascii="Cambria" w:hAnsi="Cambria" w:cs="Times New Roman" w:asciiTheme="majorAscii" w:hAnsiTheme="majorAscii"/>
          <w:sz w:val="22"/>
          <w:szCs w:val="22"/>
        </w:rPr>
        <w:t>yields</w:t>
      </w:r>
      <w:r w:rsidRPr="220A4F23" w:rsidR="335325FD">
        <w:rPr>
          <w:rFonts w:ascii="Cambria" w:hAnsi="Cambria" w:cs="Times New Roman" w:asciiTheme="majorAscii" w:hAnsiTheme="majorAscii"/>
          <w:sz w:val="22"/>
          <w:szCs w:val="22"/>
        </w:rPr>
        <w:t xml:space="preserve"> 2 equal part</w:t>
      </w:r>
      <w:r w:rsidRPr="220A4F23" w:rsidR="0A389341">
        <w:rPr>
          <w:rFonts w:ascii="Cambria" w:hAnsi="Cambria" w:cs="Times New Roman" w:asciiTheme="majorAscii" w:hAnsiTheme="majorAscii"/>
          <w:sz w:val="22"/>
          <w:szCs w:val="22"/>
        </w:rPr>
        <w:t xml:space="preserve">s, </w:t>
      </w:r>
      <w:r w:rsidRPr="220A4F23" w:rsidR="322AA15E">
        <w:rPr>
          <w:rFonts w:ascii="Cambria" w:hAnsi="Cambria" w:cs="Times New Roman" w:asciiTheme="majorAscii" w:hAnsiTheme="majorAscii"/>
          <w:sz w:val="22"/>
          <w:szCs w:val="22"/>
        </w:rPr>
        <w:t xml:space="preserve">then </w:t>
      </w:r>
      <w:r w:rsidRPr="220A4F23" w:rsidR="0A389341">
        <w:rPr>
          <w:rFonts w:ascii="Cambria" w:hAnsi="Cambria" w:cs="Times New Roman" w:asciiTheme="majorAscii" w:hAnsiTheme="majorAscii"/>
          <w:sz w:val="22"/>
          <w:szCs w:val="22"/>
        </w:rPr>
        <w:t xml:space="preserve">there will be N levels thus N * Log N </w:t>
      </w:r>
      <w:r w:rsidRPr="220A4F23" w:rsidR="1C9147CA">
        <w:rPr>
          <w:rFonts w:ascii="Cambria" w:hAnsi="Cambria" w:cs="Times New Roman" w:asciiTheme="majorAscii" w:hAnsiTheme="majorAscii"/>
          <w:sz w:val="22"/>
          <w:szCs w:val="22"/>
        </w:rPr>
        <w:t>comparisons.</w:t>
      </w:r>
    </w:p>
    <w:p w:rsidRPr="00521E43" w:rsidR="00FE0BDB" w:rsidP="004772CA" w:rsidRDefault="004D2BCD" w14:paraId="524341C5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1C6300">
        <w:rPr>
          <w:rFonts w:cs="Times New Roman" w:asciiTheme="majorHAnsi" w:hAnsiTheme="majorHAnsi"/>
          <w:sz w:val="22"/>
          <w:szCs w:val="22"/>
        </w:rPr>
        <w:t>2</w:t>
      </w:r>
      <w:r w:rsidRPr="00521E43">
        <w:rPr>
          <w:rFonts w:cs="Times New Roman" w:asciiTheme="majorHAnsi" w:hAnsiTheme="majorHAnsi"/>
          <w:sz w:val="22"/>
          <w:szCs w:val="22"/>
        </w:rPr>
        <w:t xml:space="preserve">. </w:t>
      </w:r>
      <w:r w:rsidRPr="00521E43" w:rsidR="00354665">
        <w:rPr>
          <w:rFonts w:cs="Times New Roman" w:asciiTheme="majorHAnsi" w:hAnsiTheme="majorHAnsi"/>
          <w:sz w:val="22"/>
          <w:szCs w:val="22"/>
        </w:rPr>
        <w:t>[1</w:t>
      </w:r>
      <w:r w:rsidRPr="00521E43" w:rsidR="001C6300">
        <w:rPr>
          <w:rFonts w:cs="Times New Roman" w:asciiTheme="majorHAnsi" w:hAnsiTheme="majorHAnsi"/>
          <w:sz w:val="22"/>
          <w:szCs w:val="22"/>
        </w:rPr>
        <w:t>0</w:t>
      </w:r>
      <w:r w:rsidRPr="00521E43" w:rsidR="00354665">
        <w:rPr>
          <w:rFonts w:cs="Times New Roman" w:asciiTheme="majorHAnsi" w:hAnsiTheme="majorHAnsi"/>
          <w:sz w:val="22"/>
          <w:szCs w:val="22"/>
        </w:rPr>
        <w:t xml:space="preserve">] </w:t>
      </w:r>
      <w:r w:rsidRPr="000757CD" w:rsidR="000757CD">
        <w:rPr>
          <w:rFonts w:cs="Times New Roman" w:asciiTheme="majorHAnsi" w:hAnsiTheme="majorHAnsi"/>
          <w:b/>
          <w:sz w:val="22"/>
          <w:szCs w:val="22"/>
        </w:rPr>
        <w:t>Ordering</w:t>
      </w:r>
    </w:p>
    <w:p w:rsidR="0006295B" w:rsidP="220A4F23" w:rsidRDefault="00A52355" w14:paraId="793F1428" w14:textId="0756D2FC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Suppose we’re given a sequence S of </w:t>
      </w:r>
      <w:r w:rsidRPr="220A4F23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element</w:t>
      </w:r>
      <w:r w:rsidRPr="220A4F23" w:rsidR="0006295B">
        <w:rPr>
          <w:rFonts w:ascii="Cambria" w:hAnsi="Cambria" w:cs="Times New Roman" w:asciiTheme="majorAscii" w:hAnsiTheme="majorAscii"/>
          <w:sz w:val="22"/>
          <w:szCs w:val="22"/>
        </w:rPr>
        <w:t xml:space="preserve">s, each of which is colored red, green 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>or blue.  Assume S is represented as an array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proofErr w:type="gramStart"/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>S[</w:t>
      </w:r>
      <w:proofErr w:type="gramEnd"/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 xml:space="preserve">1 .. </w:t>
      </w:r>
      <w:r w:rsidRPr="220A4F23" w:rsidR="00500263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 xml:space="preserve">].  Give an in-place algorithm, </w:t>
      </w:r>
      <w:proofErr w:type="gramStart"/>
      <w:r w:rsidRPr="220A4F23" w:rsidR="000757CD">
        <w:rPr>
          <w:rFonts w:ascii="Cambria" w:hAnsi="Cambria" w:cs="Times New Roman" w:asciiTheme="majorAscii" w:hAnsiTheme="majorAscii"/>
          <w:sz w:val="22"/>
          <w:szCs w:val="22"/>
        </w:rPr>
        <w:t>R</w:t>
      </w:r>
      <w:r w:rsidRPr="220A4F23" w:rsidR="0006295B">
        <w:rPr>
          <w:rFonts w:ascii="Cambria" w:hAnsi="Cambria" w:cs="Times New Roman" w:asciiTheme="majorAscii" w:hAnsiTheme="majorAscii"/>
          <w:sz w:val="22"/>
          <w:szCs w:val="22"/>
        </w:rPr>
        <w:t>G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>B</w:t>
      </w:r>
      <w:r w:rsidRPr="220A4F23" w:rsidR="000757CD">
        <w:rPr>
          <w:rFonts w:ascii="Cambria" w:hAnsi="Cambria" w:cs="Times New Roman" w:asciiTheme="majorAscii" w:hAnsiTheme="majorAscii"/>
          <w:sz w:val="22"/>
          <w:szCs w:val="22"/>
        </w:rPr>
        <w:t>(</w:t>
      </w:r>
      <w:proofErr w:type="gramEnd"/>
      <w:r w:rsidRPr="220A4F23" w:rsidR="000757CD">
        <w:rPr>
          <w:rFonts w:ascii="Cambria" w:hAnsi="Cambria" w:cs="Times New Roman" w:asciiTheme="majorAscii" w:hAnsiTheme="majorAscii"/>
          <w:sz w:val="22"/>
          <w:szCs w:val="22"/>
        </w:rPr>
        <w:t xml:space="preserve">S, </w:t>
      </w:r>
      <w:r w:rsidRPr="220A4F23" w:rsidR="000757CD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0757CD">
        <w:rPr>
          <w:rFonts w:ascii="Cambria" w:hAnsi="Cambria" w:cs="Times New Roman" w:asciiTheme="majorAscii" w:hAnsiTheme="majorAscii"/>
          <w:sz w:val="22"/>
          <w:szCs w:val="22"/>
        </w:rPr>
        <w:t>),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000E75E7">
        <w:rPr>
          <w:rFonts w:ascii="Cambria" w:hAnsi="Cambria" w:cs="Times New Roman" w:asciiTheme="majorAscii" w:hAnsiTheme="majorAscii"/>
          <w:sz w:val="22"/>
          <w:szCs w:val="22"/>
        </w:rPr>
        <w:t xml:space="preserve">in a pseudo code 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>for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 xml:space="preserve"> ordering S so that all the red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elements are listed before all the 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>green</w:t>
      </w:r>
      <w:r w:rsidRPr="220A4F23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00500263">
        <w:rPr>
          <w:rFonts w:ascii="Cambria" w:hAnsi="Cambria" w:cs="Times New Roman" w:asciiTheme="majorAscii" w:hAnsiTheme="majorAscii"/>
          <w:sz w:val="22"/>
          <w:szCs w:val="22"/>
        </w:rPr>
        <w:t>ones while all the blue</w:t>
      </w:r>
      <w:r w:rsidRPr="220A4F23" w:rsidR="0006295B">
        <w:rPr>
          <w:rFonts w:ascii="Cambria" w:hAnsi="Cambria" w:cs="Times New Roman" w:asciiTheme="majorAscii" w:hAnsiTheme="majorAscii"/>
          <w:sz w:val="22"/>
          <w:szCs w:val="22"/>
        </w:rPr>
        <w:t xml:space="preserve"> ones are listed before </w:t>
      </w:r>
      <w:r w:rsidRPr="220A4F23" w:rsidR="0006295B">
        <w:rPr>
          <w:rFonts w:ascii="Cambria" w:hAnsi="Cambria" w:cs="Times New Roman" w:asciiTheme="majorAscii" w:hAnsiTheme="majorAscii"/>
          <w:strike w:val="1"/>
          <w:color w:val="FF0000"/>
          <w:sz w:val="22"/>
          <w:szCs w:val="22"/>
        </w:rPr>
        <w:t>green</w:t>
      </w:r>
      <w:r w:rsidRPr="220A4F23" w:rsidR="0006295B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00B601E6">
        <w:rPr>
          <w:rFonts w:ascii="Cambria" w:hAnsi="Cambria" w:cs="Times New Roman" w:asciiTheme="majorAscii" w:hAnsiTheme="majorAscii"/>
          <w:b w:val="1"/>
          <w:bCs w:val="1"/>
          <w:color w:val="FF0000"/>
          <w:sz w:val="22"/>
          <w:szCs w:val="22"/>
        </w:rPr>
        <w:t>red</w:t>
      </w:r>
      <w:r w:rsidRPr="220A4F23" w:rsidR="00B601E6"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  <w:t xml:space="preserve"> </w:t>
      </w:r>
      <w:r w:rsidRPr="220A4F23" w:rsidR="0006295B">
        <w:rPr>
          <w:rFonts w:ascii="Cambria" w:hAnsi="Cambria" w:cs="Times New Roman" w:asciiTheme="majorAscii" w:hAnsiTheme="majorAscii"/>
          <w:sz w:val="22"/>
          <w:szCs w:val="22"/>
        </w:rPr>
        <w:t>elements.</w:t>
      </w:r>
      <w:bookmarkStart w:name="_GoBack" w:id="0"/>
      <w:bookmarkEnd w:id="0"/>
    </w:p>
    <w:p w:rsidR="044E85F6" w:rsidP="220A4F23" w:rsidRDefault="044E85F6" w14:paraId="6FAA39ED" w14:textId="0E1B22E1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Algorithm</w:t>
      </w: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Ordering</w:t>
      </w:r>
    </w:p>
    <w:p w:rsidR="044E85F6" w:rsidP="220A4F23" w:rsidRDefault="044E85F6" w14:paraId="0F8F3330" w14:textId="3D072A4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nput: Array S, n elements</w:t>
      </w:r>
    </w:p>
    <w:p w:rsidR="044E85F6" w:rsidP="220A4F23" w:rsidRDefault="044E85F6" w14:paraId="405501DB" w14:textId="2D03D965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pos_red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N-1</w:t>
      </w:r>
    </w:p>
    <w:p w:rsidR="044E85F6" w:rsidP="220A4F23" w:rsidRDefault="044E85F6" w14:paraId="7ACC712E" w14:textId="4244E96E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0</w:t>
      </w:r>
    </w:p>
    <w:p w:rsidR="044E85F6" w:rsidP="220A4F23" w:rsidRDefault="044E85F6" w14:paraId="6E7A855C" w14:textId="3AC1541E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while (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&lt; 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pos_red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) do</w:t>
      </w:r>
    </w:p>
    <w:p w:rsidR="044E85F6" w:rsidP="220A4F23" w:rsidRDefault="044E85F6" w14:paraId="2ACB8D1D" w14:textId="39557D51">
      <w:pPr>
        <w:spacing w:after="0" w:afterAutospacing="off" w:line="240" w:lineRule="auto"/>
        <w:ind w:firstLine="54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f( 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color.A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 = ‘Red’) then</w:t>
      </w:r>
    </w:p>
    <w:p w:rsidR="044E85F6" w:rsidP="220A4F23" w:rsidRDefault="044E85F6" w14:paraId="0DCDAD76" w14:textId="7EC9A872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swap(A[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, A[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pos_red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)</w:t>
      </w:r>
    </w:p>
    <w:p w:rsidR="044E85F6" w:rsidP="220A4F23" w:rsidRDefault="044E85F6" w14:paraId="49F10261" w14:textId="5255541C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pos_red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</w:t>
      </w: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pos_red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- 1</w:t>
      </w:r>
    </w:p>
    <w:p w:rsidR="044E85F6" w:rsidP="220A4F23" w:rsidRDefault="044E85F6" w14:paraId="37D15F7C" w14:textId="40B2DFAB">
      <w:pPr>
        <w:spacing w:after="0" w:afterAutospacing="off" w:line="240" w:lineRule="auto"/>
        <w:ind w:firstLine="54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lse</w:t>
      </w:r>
    </w:p>
    <w:p w:rsidR="044E85F6" w:rsidP="220A4F23" w:rsidRDefault="044E85F6" w14:paraId="20E7B034" w14:textId="3A2A1DE5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i+1</w:t>
      </w:r>
    </w:p>
    <w:p w:rsidR="044E85F6" w:rsidP="220A4F23" w:rsidRDefault="044E85F6" w14:paraId="33B5AA77" w14:textId="24F63EA7">
      <w:pPr>
        <w:spacing w:after="0" w:afterAutospacing="off" w:line="240" w:lineRule="auto"/>
        <w:ind w:left="720" w:firstLine="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if</w:t>
      </w:r>
    </w:p>
    <w:p w:rsidR="044E85F6" w:rsidP="220A4F23" w:rsidRDefault="044E85F6" w14:paraId="40E8C0FF" w14:textId="1924DFD9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044E85F6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while</w:t>
      </w:r>
      <w:proofErr w:type="spellEnd"/>
    </w:p>
    <w:p w:rsidR="220A4F23" w:rsidP="220A4F23" w:rsidRDefault="220A4F23" w14:paraId="288BEA35" w14:textId="0D20D18A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</w:p>
    <w:p w:rsidRPr="000757CD" w:rsidR="00FE0BDB" w:rsidP="00AB3A21" w:rsidRDefault="00AB3A21" w14:paraId="03F52A76" w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4772CA">
        <w:rPr>
          <w:rFonts w:cs="Times New Roman" w:asciiTheme="majorHAnsi" w:hAnsiTheme="majorHAnsi"/>
          <w:sz w:val="22"/>
          <w:szCs w:val="22"/>
        </w:rPr>
        <w:t>3</w:t>
      </w:r>
      <w:r w:rsidRPr="00521E43" w:rsidR="00F4742A">
        <w:rPr>
          <w:rFonts w:cs="Times New Roman" w:asciiTheme="majorHAnsi" w:hAnsiTheme="majorHAnsi"/>
          <w:sz w:val="22"/>
          <w:szCs w:val="22"/>
        </w:rPr>
        <w:t>. [1</w:t>
      </w:r>
      <w:r w:rsidRPr="00521E43">
        <w:rPr>
          <w:rFonts w:cs="Times New Roman" w:asciiTheme="majorHAnsi" w:hAnsiTheme="majorHAnsi"/>
          <w:sz w:val="22"/>
          <w:szCs w:val="22"/>
        </w:rPr>
        <w:t>0]</w:t>
      </w:r>
      <w:r w:rsidRPr="000757CD">
        <w:rPr>
          <w:rFonts w:cs="Times New Roman" w:asciiTheme="majorHAnsi" w:hAnsiTheme="majorHAnsi"/>
          <w:b/>
          <w:sz w:val="22"/>
          <w:szCs w:val="22"/>
        </w:rPr>
        <w:t xml:space="preserve"> </w:t>
      </w:r>
      <w:r w:rsidRPr="000757CD" w:rsidR="000757CD">
        <w:rPr>
          <w:rFonts w:cs="Times New Roman" w:asciiTheme="majorHAnsi" w:hAnsiTheme="majorHAnsi"/>
          <w:b/>
          <w:sz w:val="22"/>
          <w:szCs w:val="22"/>
        </w:rPr>
        <w:t>Inversion</w:t>
      </w:r>
    </w:p>
    <w:p w:rsidRPr="00521E43" w:rsidR="00EF59D9" w:rsidP="00AB3A21" w:rsidRDefault="000E75E7" w14:paraId="6F6AA1F1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Let </w:t>
      </w:r>
      <w:proofErr w:type="spellStart"/>
      <w:r>
        <w:rPr>
          <w:rFonts w:cs="Times New Roman" w:asciiTheme="majorHAnsi" w:hAnsiTheme="majorHAnsi"/>
          <w:sz w:val="22"/>
          <w:szCs w:val="22"/>
        </w:rPr>
        <w:t>S</w:t>
      </w:r>
      <w:proofErr w:type="spellEnd"/>
      <w:r>
        <w:rPr>
          <w:rFonts w:cs="Times New Roman" w:asciiTheme="majorHAnsi" w:hAnsiTheme="majorHAnsi"/>
          <w:sz w:val="22"/>
          <w:szCs w:val="22"/>
        </w:rPr>
        <w:t xml:space="preserve"> be an array of</w:t>
      </w:r>
      <w:r w:rsidRPr="008F4B2D">
        <w:rPr>
          <w:rFonts w:cs="Times New Roman" w:asciiTheme="majorHAnsi" w:hAnsiTheme="majorHAnsi"/>
          <w:i/>
          <w:sz w:val="22"/>
          <w:szCs w:val="22"/>
        </w:rPr>
        <w:t xml:space="preserve"> n</w:t>
      </w:r>
      <w:r>
        <w:rPr>
          <w:rFonts w:cs="Times New Roman" w:asciiTheme="majorHAnsi" w:hAnsiTheme="majorHAnsi"/>
          <w:sz w:val="22"/>
          <w:szCs w:val="22"/>
        </w:rPr>
        <w:t xml:space="preserve"> elements on which a total order relation is defined.  An inversion in S is a pair of indices </w:t>
      </w:r>
      <w:proofErr w:type="spellStart"/>
      <w:r w:rsidRP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 w:rsidRPr="00760983">
        <w:rPr>
          <w:rFonts w:cs="Times New Roman" w:asciiTheme="majorHAnsi" w:hAnsiTheme="majorHAnsi"/>
          <w:i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and </w:t>
      </w:r>
      <w:r w:rsidRPr="00760983">
        <w:rPr>
          <w:rFonts w:cs="Times New Roman" w:asciiTheme="majorHAnsi" w:hAnsiTheme="majorHAnsi"/>
          <w:i/>
          <w:sz w:val="22"/>
          <w:szCs w:val="22"/>
        </w:rPr>
        <w:t xml:space="preserve">j </w:t>
      </w:r>
      <w:r>
        <w:rPr>
          <w:rFonts w:cs="Times New Roman" w:asciiTheme="majorHAnsi" w:hAnsiTheme="majorHAnsi"/>
          <w:sz w:val="22"/>
          <w:szCs w:val="22"/>
        </w:rPr>
        <w:t>such that</w:t>
      </w:r>
      <w:r w:rsidRPr="00760983">
        <w:rPr>
          <w:rFonts w:cs="Times New Roman" w:asciiTheme="majorHAnsi" w:hAnsiTheme="majorHAnsi"/>
          <w:i/>
          <w:sz w:val="22"/>
          <w:szCs w:val="22"/>
        </w:rPr>
        <w:t xml:space="preserve"> </w:t>
      </w:r>
      <w:proofErr w:type="spellStart"/>
      <w:r w:rsidRPr="00760983" w:rsid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 w:rsidR="00760983">
        <w:rPr>
          <w:rFonts w:cs="Times New Roman" w:asciiTheme="majorHAnsi" w:hAnsiTheme="majorHAnsi"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&lt; </w:t>
      </w:r>
      <w:r w:rsidRPr="00760983">
        <w:rPr>
          <w:rFonts w:cs="Times New Roman" w:asciiTheme="majorHAnsi" w:hAnsiTheme="majorHAnsi"/>
          <w:i/>
          <w:sz w:val="22"/>
          <w:szCs w:val="22"/>
        </w:rPr>
        <w:t>j</w:t>
      </w:r>
      <w:r>
        <w:rPr>
          <w:rFonts w:cs="Times New Roman" w:asciiTheme="majorHAnsi" w:hAnsiTheme="majorHAnsi"/>
          <w:sz w:val="22"/>
          <w:szCs w:val="22"/>
        </w:rPr>
        <w:t xml:space="preserve"> but S[</w:t>
      </w:r>
      <w:proofErr w:type="spellStart"/>
      <w:r w:rsidRP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>
        <w:rPr>
          <w:rFonts w:cs="Times New Roman" w:asciiTheme="majorHAnsi" w:hAnsiTheme="majorHAnsi"/>
          <w:sz w:val="22"/>
          <w:szCs w:val="22"/>
        </w:rPr>
        <w:t>] &gt; S[</w:t>
      </w:r>
      <w:r w:rsidRPr="00760983">
        <w:rPr>
          <w:rFonts w:cs="Times New Roman" w:asciiTheme="majorHAnsi" w:hAnsiTheme="majorHAnsi"/>
          <w:i/>
          <w:sz w:val="22"/>
          <w:szCs w:val="22"/>
        </w:rPr>
        <w:t>j</w:t>
      </w:r>
      <w:r>
        <w:rPr>
          <w:rFonts w:cs="Times New Roman" w:asciiTheme="majorHAnsi" w:hAnsiTheme="majorHAnsi"/>
          <w:sz w:val="22"/>
          <w:szCs w:val="22"/>
        </w:rPr>
        <w:t xml:space="preserve">]. Write an Count-inversion(S) algorithm that runs in </w:t>
      </w:r>
      <w:proofErr w:type="gramStart"/>
      <w:r>
        <w:rPr>
          <w:rFonts w:cs="Times New Roman" w:asciiTheme="majorHAnsi" w:hAnsiTheme="majorHAnsi"/>
          <w:sz w:val="22"/>
          <w:szCs w:val="22"/>
        </w:rPr>
        <w:t>O(</w:t>
      </w:r>
      <w:proofErr w:type="gramEnd"/>
      <w:r w:rsidRPr="00760983">
        <w:rPr>
          <w:rFonts w:cs="Times New Roman" w:asciiTheme="majorHAnsi" w:hAnsiTheme="majorHAnsi"/>
          <w:i/>
          <w:sz w:val="22"/>
          <w:szCs w:val="22"/>
        </w:rPr>
        <w:t xml:space="preserve">n </w:t>
      </w:r>
      <w:r>
        <w:rPr>
          <w:rFonts w:cs="Times New Roman" w:asciiTheme="majorHAnsi" w:hAnsiTheme="majorHAnsi"/>
          <w:sz w:val="22"/>
          <w:szCs w:val="22"/>
        </w:rPr>
        <w:t xml:space="preserve">log </w:t>
      </w:r>
      <w:r w:rsidRPr="00760983">
        <w:rPr>
          <w:rFonts w:cs="Times New Roman" w:asciiTheme="majorHAnsi" w:hAnsiTheme="majorHAnsi"/>
          <w:i/>
          <w:sz w:val="22"/>
          <w:szCs w:val="22"/>
        </w:rPr>
        <w:t>n</w:t>
      </w:r>
      <w:r>
        <w:rPr>
          <w:rFonts w:cs="Times New Roman" w:asciiTheme="majorHAnsi" w:hAnsiTheme="majorHAnsi"/>
          <w:sz w:val="22"/>
          <w:szCs w:val="22"/>
        </w:rPr>
        <w:t xml:space="preserve"> ) time for determining the number of inversions in S.  The beginning index in S is 1, i.e. </w:t>
      </w:r>
      <w:proofErr w:type="gramStart"/>
      <w:r>
        <w:rPr>
          <w:rFonts w:cs="Times New Roman" w:asciiTheme="majorHAnsi" w:hAnsiTheme="majorHAnsi"/>
          <w:sz w:val="22"/>
          <w:szCs w:val="22"/>
        </w:rPr>
        <w:t>S[</w:t>
      </w:r>
      <w:proofErr w:type="gramEnd"/>
      <w:r>
        <w:rPr>
          <w:rFonts w:cs="Times New Roman" w:asciiTheme="majorHAnsi" w:hAnsiTheme="majorHAnsi"/>
          <w:sz w:val="22"/>
          <w:szCs w:val="22"/>
        </w:rPr>
        <w:t xml:space="preserve">1 .. </w:t>
      </w:r>
      <w:r w:rsidRPr="00760983">
        <w:rPr>
          <w:rFonts w:cs="Times New Roman" w:asciiTheme="majorHAnsi" w:hAnsiTheme="majorHAnsi"/>
          <w:i/>
          <w:sz w:val="22"/>
          <w:szCs w:val="22"/>
        </w:rPr>
        <w:t>n</w:t>
      </w:r>
      <w:r>
        <w:rPr>
          <w:rFonts w:cs="Times New Roman" w:asciiTheme="majorHAnsi" w:hAnsiTheme="majorHAnsi"/>
          <w:sz w:val="22"/>
          <w:szCs w:val="22"/>
        </w:rPr>
        <w:t>].</w:t>
      </w:r>
    </w:p>
    <w:p w:rsidRPr="00521E43" w:rsidR="00AB3A21" w:rsidP="00B72605" w:rsidRDefault="00760983" w14:paraId="68D399C7" w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760983">
        <w:rPr>
          <w:rFonts w:ascii="Cambria" w:hAnsi="Cambria" w:cs="Times New Roman" w:asciiTheme="majorAscii" w:hAnsiTheme="majorAscii"/>
          <w:sz w:val="22"/>
          <w:szCs w:val="22"/>
        </w:rPr>
        <w:t>Hint: Try to modify the merge-sort algorithm to solve it.</w:t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AB3A21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</w:p>
    <w:p w:rsidR="5F6D2F5A" w:rsidP="220A4F23" w:rsidRDefault="5F6D2F5A" w14:paraId="58EC7D9B" w14:textId="3BE1722A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Algorithm</w:t>
      </w: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countInversion</w:t>
      </w:r>
      <w:proofErr w:type="spellEnd"/>
    </w:p>
    <w:p w:rsidR="5F6D2F5A" w:rsidP="220A4F23" w:rsidRDefault="5F6D2F5A" w14:paraId="1CB298D4" w14:textId="5FF5D29A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nput: Array S</w:t>
      </w:r>
    </w:p>
    <w:p w:rsidR="5F6D2F5A" w:rsidP="220A4F23" w:rsidRDefault="5F6D2F5A" w14:paraId="37CEBCC7" w14:textId="3E05716D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nt swap = </w:t>
      </w:r>
      <w:proofErr w:type="gram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0;</w:t>
      </w:r>
      <w:proofErr w:type="gramEnd"/>
    </w:p>
    <w:p w:rsidR="5F6D2F5A" w:rsidP="220A4F23" w:rsidRDefault="5F6D2F5A" w14:paraId="14F908DE" w14:textId="3269E5B6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dSize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k –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+ 1</w:t>
      </w:r>
    </w:p>
    <w:p w:rsidR="5F6D2F5A" w:rsidP="220A4F23" w:rsidRDefault="5F6D2F5A" w14:paraId="399F5FE7" w14:textId="5736C800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0</w:t>
      </w:r>
    </w:p>
    <w:p w:rsidR="5F6D2F5A" w:rsidP="220A4F23" w:rsidRDefault="5F6D2F5A" w14:paraId="5630E39C" w14:textId="6D7D2F3A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j= 0</w:t>
      </w:r>
    </w:p>
    <w:p w:rsidR="5F6D2F5A" w:rsidP="220A4F23" w:rsidRDefault="5F6D2F5A" w14:paraId="5ECEF024" w14:textId="7F4FF5A7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= 0</w:t>
      </w:r>
    </w:p>
    <w:p w:rsidR="5F6D2F5A" w:rsidP="220A4F23" w:rsidRDefault="5F6D2F5A" w14:paraId="12C97A41" w14:textId="011C7C6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nt </w:t>
      </w:r>
      <w:proofErr w:type="gram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 ]</w:t>
      </w:r>
      <w:proofErr w:type="gram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</w:t>
      </w:r>
      <w:proofErr w:type="spellEnd"/>
    </w:p>
    <w:p w:rsidR="5F6D2F5A" w:rsidP="220A4F23" w:rsidRDefault="5F6D2F5A" w14:paraId="199284F1" w14:textId="52A435A1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nt </w:t>
      </w:r>
      <w:proofErr w:type="gram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 ]</w:t>
      </w:r>
      <w:proofErr w:type="gram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igh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</w:p>
    <w:p w:rsidR="5F6D2F5A" w:rsidP="220A4F23" w:rsidRDefault="5F6D2F5A" w14:paraId="4B60DC0B" w14:textId="470271D6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Array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new int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dSize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</w:p>
    <w:p w:rsidR="5F6D2F5A" w:rsidP="220A4F23" w:rsidRDefault="5F6D2F5A" w14:paraId="1A222089" w14:textId="06D71677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while (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&lt;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.length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and j&lt;=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ightPos.length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) do </w:t>
      </w:r>
    </w:p>
    <w:p w:rsidR="5F6D2F5A" w:rsidP="220A4F23" w:rsidRDefault="5F6D2F5A" w14:paraId="2E481F37" w14:textId="05478E47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f (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 &lt;= right[j]) then</w:t>
      </w:r>
    </w:p>
    <w:p w:rsidR="5F6D2F5A" w:rsidP="220A4F23" w:rsidRDefault="5F6D2F5A" w14:paraId="2C3C0587" w14:textId="02E5DDF8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Array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[k++]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++]</w:t>
      </w:r>
    </w:p>
    <w:p w:rsidR="5F6D2F5A" w:rsidP="220A4F23" w:rsidRDefault="5F6D2F5A" w14:paraId="1C28ACD1" w14:textId="1A86D9D5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swap ++</w:t>
      </w:r>
    </w:p>
    <w:p w:rsidR="5F6D2F5A" w:rsidP="220A4F23" w:rsidRDefault="5F6D2F5A" w14:paraId="3166529B" w14:textId="53D1F77E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lse</w:t>
      </w:r>
    </w:p>
    <w:p w:rsidR="5F6D2F5A" w:rsidP="220A4F23" w:rsidRDefault="5F6D2F5A" w14:paraId="5D6E3D3D" w14:textId="628B6463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Array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[k++]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igh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j++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</w:p>
    <w:p w:rsidR="5F6D2F5A" w:rsidP="220A4F23" w:rsidRDefault="5F6D2F5A" w14:paraId="525A2874" w14:textId="74C26BF0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swap ++</w:t>
      </w:r>
    </w:p>
    <w:p w:rsidR="5F6D2F5A" w:rsidP="220A4F23" w:rsidRDefault="5F6D2F5A" w14:paraId="6382BB21" w14:textId="4D511D30">
      <w:pPr>
        <w:spacing w:after="0" w:afterAutospacing="off" w:line="240" w:lineRule="auto"/>
        <w:ind w:left="720" w:firstLine="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if</w:t>
      </w:r>
    </w:p>
    <w:p w:rsidR="5F6D2F5A" w:rsidP="220A4F23" w:rsidRDefault="5F6D2F5A" w14:paraId="5CBE39B4" w14:textId="506536B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while</w:t>
      </w:r>
      <w:proofErr w:type="spellEnd"/>
    </w:p>
    <w:p w:rsidR="5F6D2F5A" w:rsidP="220A4F23" w:rsidRDefault="5F6D2F5A" w14:paraId="604D713B" w14:textId="4D8E0F02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While (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&lt;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.length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) do</w:t>
      </w:r>
    </w:p>
    <w:p w:rsidR="5F6D2F5A" w:rsidP="220A4F23" w:rsidRDefault="5F6D2F5A" w14:paraId="2BD98531" w14:textId="66A8496E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Array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[k++]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lef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++]</w:t>
      </w:r>
    </w:p>
    <w:p w:rsidR="5F6D2F5A" w:rsidP="220A4F23" w:rsidRDefault="5F6D2F5A" w14:paraId="723DD420" w14:textId="08E21A97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while</w:t>
      </w:r>
      <w:proofErr w:type="spellEnd"/>
    </w:p>
    <w:p w:rsidR="5F6D2F5A" w:rsidP="220A4F23" w:rsidRDefault="5F6D2F5A" w14:paraId="760FDD37" w14:textId="434D61C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While (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&lt;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ightPos.length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) do</w:t>
      </w:r>
    </w:p>
    <w:p w:rsidR="5F6D2F5A" w:rsidP="220A4F23" w:rsidRDefault="5F6D2F5A" w14:paraId="158BD388" w14:textId="48177B05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ergeArray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[k++] = 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ightPos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</w:t>
      </w: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j++</w:t>
      </w:r>
      <w:proofErr w:type="spellEnd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</w:p>
    <w:p w:rsidR="5F6D2F5A" w:rsidP="220A4F23" w:rsidRDefault="5F6D2F5A" w14:paraId="2C77783D" w14:textId="03D7ECD6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while</w:t>
      </w:r>
      <w:proofErr w:type="spellEnd"/>
    </w:p>
    <w:p w:rsidR="5F6D2F5A" w:rsidP="220A4F23" w:rsidRDefault="5F6D2F5A" w14:paraId="60BBA3BC" w14:textId="5F23F871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F6D2F5A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return swap</w:t>
      </w:r>
    </w:p>
    <w:p w:rsidR="220A4F23" w:rsidP="220A4F23" w:rsidRDefault="220A4F23" w14:paraId="56C95E74" w14:textId="5CD17053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</w:p>
    <w:p w:rsidRPr="00521E43" w:rsidR="00FE0BDB" w:rsidP="004772CA" w:rsidRDefault="00F4742A" w14:paraId="18BF519E" w14:textId="77777777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 w:rsidRPr="00521E43">
        <w:rPr>
          <w:rFonts w:asciiTheme="majorHAnsi" w:hAnsiTheme="majorHAnsi"/>
        </w:rPr>
        <w:t>Q</w:t>
      </w:r>
      <w:r w:rsidR="00085C60">
        <w:rPr>
          <w:rFonts w:asciiTheme="majorHAnsi" w:hAnsiTheme="majorHAnsi"/>
        </w:rPr>
        <w:t>4</w:t>
      </w:r>
      <w:r w:rsidRPr="00521E43">
        <w:rPr>
          <w:rFonts w:asciiTheme="majorHAnsi" w:hAnsiTheme="majorHAnsi"/>
        </w:rPr>
        <w:t xml:space="preserve">. [10] </w:t>
      </w:r>
      <w:r w:rsidRPr="00085C60" w:rsidR="00085C60">
        <w:rPr>
          <w:rFonts w:asciiTheme="majorHAnsi" w:hAnsiTheme="majorHAnsi"/>
          <w:b/>
        </w:rPr>
        <w:t>In-Place</w:t>
      </w:r>
      <w:r w:rsidR="00085C60">
        <w:rPr>
          <w:rFonts w:asciiTheme="majorHAnsi" w:hAnsiTheme="majorHAnsi"/>
        </w:rPr>
        <w:t xml:space="preserve"> </w:t>
      </w:r>
      <w:r w:rsidR="00760983">
        <w:rPr>
          <w:rFonts w:asciiTheme="majorHAnsi" w:hAnsiTheme="majorHAnsi"/>
          <w:b/>
        </w:rPr>
        <w:t>Quick-Selection</w:t>
      </w:r>
    </w:p>
    <w:p w:rsidRPr="00521E43" w:rsidR="00F4742A" w:rsidP="00B72605" w:rsidRDefault="00760983" w14:paraId="7EAAEA91" w14:textId="77777777">
      <w:pPr>
        <w:autoSpaceDE w:val="0"/>
        <w:autoSpaceDN w:val="0"/>
        <w:adjustRightInd w:val="0"/>
        <w:spacing w:line="240" w:lineRule="auto"/>
        <w:rPr>
          <w:rFonts w:asciiTheme="majorHAnsi" w:hAnsiTheme="majorHAnsi"/>
          <w:color w:val="2D2A2B"/>
        </w:rPr>
      </w:pPr>
      <w:r w:rsidRPr="220A4F23" w:rsidR="00760983">
        <w:rPr>
          <w:rFonts w:ascii="Cambria" w:hAnsi="Cambria" w:asciiTheme="majorAscii" w:hAnsiTheme="majorAscii"/>
        </w:rPr>
        <w:t xml:space="preserve">Give the </w:t>
      </w:r>
      <w:r w:rsidRPr="220A4F23" w:rsidR="00760983">
        <w:rPr>
          <w:rFonts w:ascii="Cambria" w:hAnsi="Cambria" w:asciiTheme="majorAscii" w:hAnsiTheme="majorAscii"/>
          <w:b w:val="1"/>
          <w:bCs w:val="1"/>
          <w:i w:val="1"/>
          <w:iCs w:val="1"/>
        </w:rPr>
        <w:t xml:space="preserve">in-place quick-select </w:t>
      </w:r>
      <w:r w:rsidRPr="220A4F23" w:rsidR="00760983">
        <w:rPr>
          <w:rFonts w:ascii="Cambria" w:hAnsi="Cambria" w:asciiTheme="majorAscii" w:hAnsiTheme="majorAscii"/>
        </w:rPr>
        <w:t>algorithm</w:t>
      </w:r>
      <w:r w:rsidRPr="220A4F23" w:rsidR="00085C60">
        <w:rPr>
          <w:rFonts w:ascii="Cambria" w:hAnsi="Cambria" w:asciiTheme="majorAscii" w:hAnsiTheme="majorAscii"/>
        </w:rPr>
        <w:t xml:space="preserve"> that selects </w:t>
      </w:r>
      <w:r w:rsidRPr="220A4F23" w:rsidR="00085C60">
        <w:rPr>
          <w:rFonts w:ascii="Cambria" w:hAnsi="Cambria" w:asciiTheme="majorAscii" w:hAnsiTheme="majorAscii"/>
          <w:i w:val="1"/>
          <w:iCs w:val="1"/>
        </w:rPr>
        <w:t>k</w:t>
      </w:r>
      <w:r w:rsidRPr="220A4F23" w:rsidR="00085C60">
        <w:rPr>
          <w:rFonts w:ascii="Cambria" w:hAnsi="Cambria" w:asciiTheme="majorAscii" w:hAnsiTheme="majorAscii"/>
          <w:i w:val="1"/>
          <w:iCs w:val="1"/>
          <w:vertAlign w:val="superscript"/>
        </w:rPr>
        <w:t>t</w:t>
      </w:r>
      <w:r w:rsidRPr="220A4F23" w:rsidR="00085C60">
        <w:rPr>
          <w:rFonts w:ascii="Cambria" w:hAnsi="Cambria" w:asciiTheme="majorAscii" w:hAnsiTheme="majorAscii"/>
          <w:vertAlign w:val="superscript"/>
        </w:rPr>
        <w:t>h</w:t>
      </w:r>
      <w:r w:rsidRPr="220A4F23" w:rsidR="00085C60">
        <w:rPr>
          <w:rFonts w:ascii="Cambria" w:hAnsi="Cambria" w:asciiTheme="majorAscii" w:hAnsiTheme="majorAscii"/>
        </w:rPr>
        <w:t xml:space="preserve"> </w:t>
      </w:r>
      <w:r w:rsidRPr="220A4F23" w:rsidR="00085C60">
        <w:rPr>
          <w:rFonts w:ascii="Cambria" w:hAnsi="Cambria" w:asciiTheme="majorAscii" w:hAnsiTheme="majorAscii"/>
          <w:b w:val="1"/>
          <w:bCs w:val="1"/>
          <w:i w:val="1"/>
          <w:iCs w:val="1"/>
        </w:rPr>
        <w:t>largest</w:t>
      </w:r>
      <w:r w:rsidRPr="220A4F23" w:rsidR="00085C60">
        <w:rPr>
          <w:rFonts w:ascii="Cambria" w:hAnsi="Cambria" w:asciiTheme="majorAscii" w:hAnsiTheme="majorAscii"/>
        </w:rPr>
        <w:t xml:space="preserve"> element</w:t>
      </w:r>
      <w:r w:rsidRPr="220A4F23" w:rsidR="00760983">
        <w:rPr>
          <w:rFonts w:ascii="Cambria" w:hAnsi="Cambria" w:asciiTheme="majorAscii" w:hAnsiTheme="majorAscii"/>
        </w:rPr>
        <w:t xml:space="preserve"> </w:t>
      </w:r>
      <w:r w:rsidRPr="220A4F23" w:rsidR="00085C60">
        <w:rPr>
          <w:rFonts w:ascii="Cambria" w:hAnsi="Cambria" w:asciiTheme="majorAscii" w:hAnsiTheme="majorAscii"/>
        </w:rPr>
        <w:t xml:space="preserve">in the array A of </w:t>
      </w:r>
      <w:r w:rsidRPr="220A4F23" w:rsidR="00085C60">
        <w:rPr>
          <w:rFonts w:ascii="Cambria" w:hAnsi="Cambria" w:asciiTheme="majorAscii" w:hAnsiTheme="majorAscii"/>
          <w:i w:val="1"/>
          <w:iCs w:val="1"/>
        </w:rPr>
        <w:t>n</w:t>
      </w:r>
      <w:r w:rsidRPr="220A4F23" w:rsidR="00085C60">
        <w:rPr>
          <w:rFonts w:ascii="Cambria" w:hAnsi="Cambria" w:asciiTheme="majorAscii" w:hAnsiTheme="majorAscii"/>
        </w:rPr>
        <w:t xml:space="preserve"> elements </w:t>
      </w:r>
      <w:r w:rsidRPr="220A4F23" w:rsidR="00760983">
        <w:rPr>
          <w:rFonts w:ascii="Cambria" w:hAnsi="Cambria" w:asciiTheme="majorAscii" w:hAnsiTheme="majorAscii"/>
        </w:rPr>
        <w:t>in a pseudo code.</w:t>
      </w:r>
      <w:r w:rsidRPr="220A4F23" w:rsidR="00F4742A">
        <w:rPr>
          <w:rFonts w:ascii="Cambria" w:hAnsi="Cambria" w:asciiTheme="majorAscii" w:hAnsiTheme="majorAscii"/>
          <w:color w:val="2D2A2B"/>
        </w:rPr>
        <w:t xml:space="preserve"> </w:t>
      </w:r>
      <w:r w:rsidRPr="220A4F23" w:rsidR="00085C60">
        <w:rPr>
          <w:rFonts w:ascii="Cambria" w:hAnsi="Cambria" w:asciiTheme="majorAscii" w:hAnsiTheme="majorAscii"/>
          <w:color w:val="2D2A2B"/>
        </w:rPr>
        <w:t>i.e. no use of L, E and G but every operation is performed in the array A.</w:t>
      </w:r>
    </w:p>
    <w:p w:rsidR="4EF04CEA" w:rsidP="220A4F23" w:rsidRDefault="4EF04CEA" w14:paraId="6F0857CC" w14:textId="1F592CB9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b w:val="1"/>
          <w:bCs w:val="1"/>
          <w:noProof w:val="0"/>
          <w:color w:val="221F20"/>
          <w:sz w:val="22"/>
          <w:szCs w:val="22"/>
          <w:lang w:val="en-US"/>
        </w:rPr>
        <w:t>Algorithm</w:t>
      </w: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 xml:space="preserve"> 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largestElement</w:t>
      </w:r>
      <w:proofErr w:type="spellEnd"/>
    </w:p>
    <w:p w:rsidR="4EF04CEA" w:rsidP="220A4F23" w:rsidRDefault="4EF04CEA" w14:paraId="0D0E8D50" w14:textId="2129E3E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nput: Array A, k</w:t>
      </w:r>
    </w:p>
    <w:p w:rsidR="4EF04CEA" w:rsidP="220A4F23" w:rsidRDefault="4EF04CEA" w14:paraId="0ADBC79A" w14:textId="6DF7E77C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Output: kth largest element</w:t>
      </w:r>
    </w:p>
    <w:p w:rsidR="4EF04CEA" w:rsidP="220A4F23" w:rsidRDefault="4EF04CEA" w14:paraId="4757DA4F" w14:textId="6FE2782E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For(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</w:t>
      </w:r>
      <w:proofErr w:type="spellEnd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 xml:space="preserve">=0; 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</w:t>
      </w:r>
      <w:proofErr w:type="spellEnd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 xml:space="preserve">&lt; 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A.length</w:t>
      </w:r>
      <w:proofErr w:type="spellEnd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 xml:space="preserve">; 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</w:t>
      </w:r>
      <w:proofErr w:type="spellEnd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++) do</w:t>
      </w:r>
    </w:p>
    <w:p w:rsidR="4EF04CEA" w:rsidP="220A4F23" w:rsidRDefault="4EF04CEA" w14:paraId="7F6CBA20" w14:textId="5DA059B3">
      <w:pPr>
        <w:spacing w:after="0" w:afterAutospacing="off" w:line="240" w:lineRule="auto"/>
        <w:ind w:firstLine="540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f (A[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</w:t>
      </w:r>
      <w:proofErr w:type="spellEnd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] &gt; A[k]) then</w:t>
      </w:r>
    </w:p>
    <w:p w:rsidR="4EF04CEA" w:rsidP="220A4F23" w:rsidRDefault="4EF04CEA" w14:paraId="0427C513" w14:textId="34B56487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 xml:space="preserve">Largest = </w:t>
      </w: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i</w:t>
      </w:r>
      <w:proofErr w:type="spellEnd"/>
    </w:p>
    <w:p w:rsidR="220A4F23" w:rsidP="220A4F23" w:rsidRDefault="220A4F23" w14:paraId="43AD4C3F" w14:textId="569DC81D">
      <w:pPr>
        <w:spacing w:after="0" w:afterAutospacing="off" w:line="240" w:lineRule="auto"/>
        <w:ind w:firstLine="540"/>
        <w:rPr>
          <w:sz w:val="22"/>
          <w:szCs w:val="22"/>
        </w:rPr>
      </w:pPr>
    </w:p>
    <w:p w:rsidR="4EF04CEA" w:rsidP="220A4F23" w:rsidRDefault="4EF04CEA" w14:paraId="46517F38" w14:textId="265C00A7">
      <w:pPr>
        <w:spacing w:after="0" w:afterAutospacing="off" w:line="240" w:lineRule="auto"/>
        <w:ind w:firstLine="540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Endif</w:t>
      </w:r>
    </w:p>
    <w:p w:rsidR="4EF04CEA" w:rsidP="220A4F23" w:rsidRDefault="4EF04CEA" w14:paraId="0F6EC22A" w14:textId="5825DA1D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proofErr w:type="spellStart"/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endfor</w:t>
      </w:r>
      <w:proofErr w:type="spellEnd"/>
    </w:p>
    <w:p w:rsidR="4EF04CEA" w:rsidP="220A4F23" w:rsidRDefault="4EF04CEA" w14:paraId="06CE2037" w14:textId="70AD14AC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</w:pPr>
      <w:r w:rsidRPr="220A4F23" w:rsidR="4EF04CEA">
        <w:rPr>
          <w:rFonts w:ascii="Times New Roman" w:hAnsi="Times New Roman" w:eastAsia="Times New Roman" w:cs="Times New Roman"/>
          <w:noProof w:val="0"/>
          <w:color w:val="221F20"/>
          <w:sz w:val="22"/>
          <w:szCs w:val="22"/>
          <w:lang w:val="en-US"/>
        </w:rPr>
        <w:t>Return A[largest]</w:t>
      </w:r>
    </w:p>
    <w:p w:rsidR="220A4F23" w:rsidP="220A4F23" w:rsidRDefault="220A4F23" w14:paraId="2EB598E6" w14:textId="35B5C9A1">
      <w:pPr>
        <w:pStyle w:val="Normal"/>
        <w:spacing w:line="240" w:lineRule="auto"/>
        <w:rPr>
          <w:rFonts w:ascii="Cambria" w:hAnsi="Cambria" w:asciiTheme="majorAscii" w:hAnsiTheme="majorAscii"/>
          <w:color w:val="2D2A2B"/>
        </w:rPr>
      </w:pPr>
    </w:p>
    <w:p w:rsidRPr="00521E43" w:rsidR="003F4391" w:rsidP="003F4391" w:rsidRDefault="003F4391" w14:paraId="7DF5CA83" w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085C60">
        <w:rPr>
          <w:rFonts w:cs="Times New Roman" w:asciiTheme="majorHAnsi" w:hAnsiTheme="majorHAnsi"/>
          <w:sz w:val="22"/>
          <w:szCs w:val="22"/>
        </w:rPr>
        <w:t>5</w:t>
      </w:r>
      <w:r w:rsidRPr="00521E43" w:rsidR="009145C5">
        <w:rPr>
          <w:rFonts w:cs="Times New Roman" w:asciiTheme="majorHAnsi" w:hAnsiTheme="majorHAnsi"/>
          <w:sz w:val="22"/>
          <w:szCs w:val="22"/>
        </w:rPr>
        <w:t>. [</w:t>
      </w:r>
      <w:r w:rsidR="0012604F">
        <w:rPr>
          <w:rFonts w:cs="Times New Roman" w:asciiTheme="majorHAnsi" w:hAnsiTheme="majorHAnsi"/>
          <w:sz w:val="22"/>
          <w:szCs w:val="22"/>
        </w:rPr>
        <w:t>1</w:t>
      </w:r>
      <w:r w:rsidRPr="00521E43" w:rsidR="009145C5">
        <w:rPr>
          <w:rFonts w:cs="Times New Roman" w:asciiTheme="majorHAnsi" w:hAnsiTheme="majorHAnsi"/>
          <w:sz w:val="22"/>
          <w:szCs w:val="22"/>
        </w:rPr>
        <w:t>0</w:t>
      </w:r>
      <w:r w:rsidRPr="00521E43">
        <w:rPr>
          <w:rFonts w:cs="Times New Roman" w:asciiTheme="majorHAnsi" w:hAnsiTheme="majorHAnsi"/>
          <w:sz w:val="22"/>
          <w:szCs w:val="22"/>
        </w:rPr>
        <w:t xml:space="preserve">] </w:t>
      </w:r>
      <w:r w:rsidR="0012604F">
        <w:rPr>
          <w:rFonts w:cs="Times New Roman" w:asciiTheme="majorHAnsi" w:hAnsiTheme="majorHAnsi"/>
          <w:b/>
          <w:sz w:val="22"/>
          <w:szCs w:val="22"/>
        </w:rPr>
        <w:t>Weighted Median</w:t>
      </w:r>
    </w:p>
    <w:p w:rsidRPr="00521E43" w:rsidR="009772E8" w:rsidP="00B72605" w:rsidRDefault="0012604F" w14:paraId="5966FDF2" w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12604F">
        <w:rPr>
          <w:rFonts w:ascii="Cambria" w:hAnsi="Cambria" w:cs="Times New Roman" w:asciiTheme="majorAscii" w:hAnsiTheme="majorAscii"/>
          <w:sz w:val="22"/>
          <w:szCs w:val="22"/>
        </w:rPr>
        <w:t>In finding the weighted median element, what does the weighted median algorithm return if the weights of all the elements are equal?</w:t>
      </w:r>
      <w:r w:rsidRPr="00521E43" w:rsidR="009772E8">
        <w:rPr>
          <w:rFonts w:cs="Times New Roman" w:asciiTheme="majorHAnsi" w:hAnsiTheme="majorHAnsi"/>
          <w:sz w:val="22"/>
          <w:szCs w:val="22"/>
        </w:rPr>
        <w:tab/>
      </w:r>
    </w:p>
    <w:p w:rsidR="4515598E" w:rsidP="220A4F23" w:rsidRDefault="4515598E" w14:paraId="326C205E" w14:textId="59054326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220A4F23" w:rsidR="4515598E">
        <w:rPr>
          <w:rFonts w:ascii="Cambria" w:hAnsi="Cambria" w:cs="Times New Roman" w:asciiTheme="majorAscii" w:hAnsiTheme="majorAscii"/>
          <w:sz w:val="22"/>
          <w:szCs w:val="22"/>
        </w:rPr>
        <w:t>When all the weights of the elements are equal, the weighted median will return to the “regular” median.</w:t>
      </w:r>
    </w:p>
    <w:p w:rsidR="00D6717E" w:rsidP="001C03A9" w:rsidRDefault="007D7278" w14:paraId="5F291E94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 w:rsidR="00085C60">
        <w:rPr>
          <w:rFonts w:cs="Times New Roman" w:asciiTheme="majorHAnsi" w:hAnsiTheme="majorHAnsi"/>
          <w:sz w:val="22"/>
          <w:szCs w:val="22"/>
        </w:rPr>
        <w:t>6</w:t>
      </w:r>
      <w:r>
        <w:rPr>
          <w:rFonts w:cs="Times New Roman" w:asciiTheme="majorHAnsi" w:hAnsiTheme="majorHAnsi"/>
          <w:sz w:val="22"/>
          <w:szCs w:val="22"/>
        </w:rPr>
        <w:t xml:space="preserve">. [10] </w:t>
      </w:r>
      <w:r w:rsidRPr="00D6717E" w:rsidR="00D6717E">
        <w:rPr>
          <w:rFonts w:cs="Times New Roman" w:asciiTheme="majorHAnsi" w:hAnsiTheme="majorHAnsi"/>
          <w:b/>
          <w:sz w:val="22"/>
          <w:szCs w:val="22"/>
        </w:rPr>
        <w:t>Mode</w:t>
      </w:r>
    </w:p>
    <w:p w:rsidR="007D7278" w:rsidP="00B72605" w:rsidRDefault="007D7278" w14:paraId="478702A9" w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7D7278">
        <w:rPr>
          <w:rFonts w:ascii="Cambria" w:hAnsi="Cambria" w:cs="Times New Roman" w:asciiTheme="majorAscii" w:hAnsiTheme="majorAscii"/>
          <w:sz w:val="22"/>
          <w:szCs w:val="22"/>
        </w:rPr>
        <w:t xml:space="preserve">Given an array A of </w:t>
      </w:r>
      <w:r w:rsidRPr="220A4F23" w:rsidR="007D7278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7D7278">
        <w:rPr>
          <w:rFonts w:ascii="Cambria" w:hAnsi="Cambria" w:cs="Times New Roman" w:asciiTheme="majorAscii" w:hAnsiTheme="majorAscii"/>
          <w:sz w:val="22"/>
          <w:szCs w:val="22"/>
        </w:rPr>
        <w:t xml:space="preserve"> numbers in the range from 1 to </w:t>
      </w:r>
      <w:r w:rsidRPr="220A4F23" w:rsidR="007D7278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7D7278">
        <w:rPr>
          <w:rFonts w:ascii="Cambria" w:hAnsi="Cambria" w:cs="Times New Roman" w:asciiTheme="majorAscii" w:hAnsiTheme="majorAscii"/>
          <w:sz w:val="22"/>
          <w:szCs w:val="22"/>
        </w:rPr>
        <w:t>, write an algorithm that runs in O(</w:t>
      </w:r>
      <w:r w:rsidRPr="220A4F23" w:rsidR="007D7278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220A4F23" w:rsidR="007D7278">
        <w:rPr>
          <w:rFonts w:ascii="Cambria" w:hAnsi="Cambria" w:cs="Times New Roman" w:asciiTheme="majorAscii" w:hAnsiTheme="majorAscii"/>
          <w:sz w:val="22"/>
          <w:szCs w:val="22"/>
        </w:rPr>
        <w:t xml:space="preserve">) time for finding the </w:t>
      </w:r>
      <w:r w:rsidRPr="220A4F23" w:rsidR="007D7278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mode</w:t>
      </w:r>
      <w:r w:rsidRPr="220A4F23" w:rsidR="007D7278">
        <w:rPr>
          <w:rFonts w:ascii="Cambria" w:hAnsi="Cambria" w:cs="Times New Roman" w:asciiTheme="majorAscii" w:hAnsiTheme="majorAscii"/>
          <w:sz w:val="22"/>
          <w:szCs w:val="22"/>
        </w:rPr>
        <w:t>, i.e. the number that occurs most frequently in A.</w:t>
      </w:r>
    </w:p>
    <w:p w:rsidR="5EE54A8E" w:rsidP="220A4F23" w:rsidRDefault="5EE54A8E" w14:paraId="326B8A14" w14:textId="1F36DEEC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Algorithm</w:t>
      </w: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mode</w:t>
      </w:r>
    </w:p>
    <w:p w:rsidR="5EE54A8E" w:rsidP="220A4F23" w:rsidRDefault="5EE54A8E" w14:paraId="3C3A79E5" w14:textId="7C71AAED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nput: Array A[n]</w:t>
      </w:r>
    </w:p>
    <w:p w:rsidR="5EE54A8E" w:rsidP="220A4F23" w:rsidRDefault="5EE54A8E" w14:paraId="2A62185B" w14:textId="720E2E0C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nt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Key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,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Count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</w:t>
      </w:r>
      <w:proofErr w:type="gram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0;</w:t>
      </w:r>
      <w:proofErr w:type="gramEnd"/>
    </w:p>
    <w:p w:rsidR="5EE54A8E" w:rsidP="220A4F23" w:rsidRDefault="5EE54A8E" w14:paraId="221B2B71" w14:textId="72F779BB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Int </w:t>
      </w:r>
      <w:proofErr w:type="gram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[ ]</w:t>
      </w:r>
      <w:proofErr w:type="gram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counts = new int[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A.length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</w:p>
    <w:p w:rsidR="5EE54A8E" w:rsidP="220A4F23" w:rsidRDefault="5EE54A8E" w14:paraId="1E88A195" w14:textId="0FCE89A7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For (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=0;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&lt;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A.length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;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++) do</w:t>
      </w:r>
    </w:p>
    <w:p w:rsidR="5EE54A8E" w:rsidP="220A4F23" w:rsidRDefault="5EE54A8E" w14:paraId="3FCC68B0" w14:textId="359D98D8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Counts[A[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]++</w:t>
      </w:r>
    </w:p>
    <w:p w:rsidR="5EE54A8E" w:rsidP="220A4F23" w:rsidRDefault="5EE54A8E" w14:paraId="1790B845" w14:textId="470914B8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f (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Count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&lt; counts[A[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  <w:proofErr w:type="gram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 )</w:t>
      </w:r>
      <w:proofErr w:type="gram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then</w:t>
      </w:r>
    </w:p>
    <w:p w:rsidR="5EE54A8E" w:rsidP="220A4F23" w:rsidRDefault="5EE54A8E" w14:paraId="08C7902F" w14:textId="3204342C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Count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counts[A[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]</w:t>
      </w:r>
    </w:p>
    <w:p w:rsidR="5EE54A8E" w:rsidP="220A4F23" w:rsidRDefault="5EE54A8E" w14:paraId="14E7DEFB" w14:textId="558BABC6">
      <w:pPr>
        <w:spacing w:after="0" w:afterAutospacing="off"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Key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 = A[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i</w:t>
      </w:r>
      <w:proofErr w:type="spellEnd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]</w:t>
      </w:r>
    </w:p>
    <w:p w:rsidR="5EE54A8E" w:rsidP="220A4F23" w:rsidRDefault="5EE54A8E" w14:paraId="4C4BBB44" w14:textId="536CE3DB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if</w:t>
      </w:r>
    </w:p>
    <w:p w:rsidR="5EE54A8E" w:rsidP="220A4F23" w:rsidRDefault="5EE54A8E" w14:paraId="05B80D7D" w14:textId="73F5561A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endfor</w:t>
      </w:r>
      <w:proofErr w:type="spellEnd"/>
    </w:p>
    <w:p w:rsidR="5EE54A8E" w:rsidP="220A4F23" w:rsidRDefault="5EE54A8E" w14:paraId="55E48BC0" w14:textId="7E90649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</w:pPr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 xml:space="preserve">return </w:t>
      </w:r>
      <w:proofErr w:type="spellStart"/>
      <w:r w:rsidRPr="220A4F23" w:rsidR="5EE54A8E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2"/>
          <w:szCs w:val="22"/>
          <w:lang w:val="en-US"/>
        </w:rPr>
        <w:t>maxKey</w:t>
      </w:r>
      <w:proofErr w:type="spellEnd"/>
    </w:p>
    <w:p w:rsidR="220A4F23" w:rsidP="220A4F23" w:rsidRDefault="220A4F23" w14:paraId="0E03158F" w14:textId="3A843A4F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</w:p>
    <w:p w:rsidRPr="00085C60" w:rsidR="00085C60" w:rsidP="001C03A9" w:rsidRDefault="00085C60" w14:paraId="217DE0A4" w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085C60">
        <w:rPr>
          <w:rFonts w:cs="Times New Roman" w:asciiTheme="majorHAnsi" w:hAnsiTheme="majorHAnsi"/>
          <w:b/>
          <w:sz w:val="22"/>
          <w:szCs w:val="22"/>
        </w:rPr>
        <w:t>Q</w:t>
      </w:r>
      <w:r>
        <w:rPr>
          <w:rFonts w:cs="Times New Roman" w:asciiTheme="majorHAnsi" w:hAnsiTheme="majorHAnsi"/>
          <w:b/>
          <w:sz w:val="22"/>
          <w:szCs w:val="22"/>
        </w:rPr>
        <w:t>7</w:t>
      </w:r>
      <w:r w:rsidRPr="00085C60">
        <w:rPr>
          <w:rFonts w:cs="Times New Roman" w:asciiTheme="majorHAnsi" w:hAnsiTheme="majorHAnsi"/>
          <w:b/>
          <w:sz w:val="22"/>
          <w:szCs w:val="22"/>
        </w:rPr>
        <w:t xml:space="preserve"> –</w:t>
      </w:r>
      <w:r w:rsidR="00524CE4">
        <w:rPr>
          <w:rFonts w:cs="Times New Roman" w:asciiTheme="majorHAnsi" w:hAnsiTheme="majorHAnsi"/>
          <w:b/>
          <w:sz w:val="22"/>
          <w:szCs w:val="22"/>
        </w:rPr>
        <w:t xml:space="preserve"> Q10</w:t>
      </w:r>
      <w:r w:rsidRPr="00085C60">
        <w:rPr>
          <w:rFonts w:cs="Times New Roman" w:asciiTheme="majorHAnsi" w:hAnsiTheme="majorHAnsi"/>
          <w:b/>
          <w:sz w:val="22"/>
          <w:szCs w:val="22"/>
        </w:rPr>
        <w:t xml:space="preserve">: Implementation in </w:t>
      </w:r>
      <w:r w:rsidR="005A2934">
        <w:rPr>
          <w:rFonts w:cs="Times New Roman" w:asciiTheme="majorHAnsi" w:hAnsiTheme="majorHAnsi"/>
          <w:b/>
          <w:sz w:val="22"/>
          <w:szCs w:val="22"/>
        </w:rPr>
        <w:t>Python/</w:t>
      </w:r>
      <w:r w:rsidRPr="00085C60">
        <w:rPr>
          <w:rFonts w:cs="Times New Roman" w:asciiTheme="majorHAnsi" w:hAnsiTheme="majorHAnsi"/>
          <w:b/>
          <w:sz w:val="22"/>
          <w:szCs w:val="22"/>
        </w:rPr>
        <w:t>Java</w:t>
      </w:r>
    </w:p>
    <w:p w:rsidR="00085C60" w:rsidP="00B72605" w:rsidRDefault="00085C60" w14:paraId="751FC5D9" w14:textId="52B67D81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In the array </w:t>
      </w:r>
      <w:proofErr w:type="gramStart"/>
      <w:r>
        <w:rPr>
          <w:rFonts w:cs="Times New Roman" w:asciiTheme="majorHAnsi" w:hAnsiTheme="majorHAnsi"/>
          <w:sz w:val="22"/>
          <w:szCs w:val="22"/>
        </w:rPr>
        <w:t>A[</w:t>
      </w:r>
      <w:proofErr w:type="gramEnd"/>
      <w:r w:rsidR="00E32961">
        <w:rPr>
          <w:rFonts w:cs="Times New Roman" w:asciiTheme="majorHAnsi" w:hAnsiTheme="majorHAnsi"/>
          <w:sz w:val="22"/>
          <w:szCs w:val="22"/>
        </w:rPr>
        <w:t>35, 65,85, 25,55, 15, 90, 40, 10, 60, 80, 70, 50, 20, 30],</w:t>
      </w:r>
    </w:p>
    <w:p w:rsidRPr="00085C60" w:rsidR="001C03A9" w:rsidP="00B72605" w:rsidRDefault="00D6717E" w14:paraId="5EF6009A" w14:textId="6AB387F1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D6717E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>7</w:t>
      </w:r>
      <w:r w:rsidRPr="220A4F23" w:rsidR="00417900">
        <w:rPr>
          <w:rFonts w:ascii="Cambria" w:hAnsi="Cambria" w:cs="Times New Roman" w:asciiTheme="majorAscii" w:hAnsiTheme="majorAscii"/>
          <w:sz w:val="22"/>
          <w:szCs w:val="22"/>
        </w:rPr>
        <w:t>. [25</w:t>
      </w:r>
      <w:r w:rsidRPr="220A4F23" w:rsidR="004772CA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Sort the array A in the </w:t>
      </w:r>
      <w:r w:rsidRPr="220A4F23" w:rsidR="00E32961">
        <w:rPr>
          <w:rFonts w:ascii="Cambria" w:hAnsi="Cambria" w:cs="Times New Roman" w:asciiTheme="majorAscii" w:hAnsiTheme="majorAscii"/>
          <w:sz w:val="22"/>
          <w:szCs w:val="22"/>
        </w:rPr>
        <w:t>des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>cending order by</w:t>
      </w:r>
      <w:r w:rsidRPr="220A4F23" w:rsidR="00D6717E">
        <w:rPr>
          <w:rFonts w:ascii="Cambria" w:hAnsi="Cambria" w:cs="Times New Roman" w:asciiTheme="majorAscii" w:hAnsiTheme="majorAscii"/>
          <w:sz w:val="22"/>
          <w:szCs w:val="22"/>
        </w:rPr>
        <w:t xml:space="preserve"> Merge Sort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 and print the final array A.</w:t>
      </w:r>
    </w:p>
    <w:p w:rsidR="5883CA82" w:rsidP="220A4F23" w:rsidRDefault="5883CA82" w14:paraId="794CF003" w14:textId="667A57C2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="5883CA82">
        <w:drawing>
          <wp:inline wp14:editId="71C1E8C9" wp14:anchorId="0604E25C">
            <wp:extent cx="3062995" cy="504118"/>
            <wp:effectExtent l="0" t="0" r="0" b="0"/>
            <wp:docPr id="16223658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cc09908b55049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995" cy="504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85C60" w:rsidR="00D6717E" w:rsidP="00B72605" w:rsidRDefault="00085C60" w14:paraId="1E820E02" w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>Q8</w:t>
      </w:r>
      <w:r w:rsidRPr="220A4F23" w:rsidR="00417900">
        <w:rPr>
          <w:rFonts w:ascii="Cambria" w:hAnsi="Cambria" w:cs="Times New Roman" w:asciiTheme="majorAscii" w:hAnsiTheme="majorAscii"/>
          <w:sz w:val="22"/>
          <w:szCs w:val="22"/>
        </w:rPr>
        <w:t>. [25</w:t>
      </w:r>
      <w:r w:rsidRPr="220A4F23" w:rsidR="00D6717E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Sort the array A in the ascending order by </w:t>
      </w:r>
      <w:r w:rsidRPr="220A4F23" w:rsidR="00D6717E">
        <w:rPr>
          <w:rFonts w:ascii="Cambria" w:hAnsi="Cambria" w:cs="Times New Roman" w:asciiTheme="majorAscii" w:hAnsiTheme="majorAscii"/>
          <w:sz w:val="22"/>
          <w:szCs w:val="22"/>
        </w:rPr>
        <w:t>Quick Sort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 and print the final array A.</w:t>
      </w:r>
    </w:p>
    <w:p w:rsidR="271A557D" w:rsidP="220A4F23" w:rsidRDefault="271A557D" w14:paraId="66417BDF" w14:textId="11AFF09D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="271A557D">
        <w:drawing>
          <wp:inline wp14:editId="62BC37FA" wp14:anchorId="561655B3">
            <wp:extent cx="3228975" cy="470892"/>
            <wp:effectExtent l="0" t="0" r="0" b="0"/>
            <wp:docPr id="1249781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bdf4798b36450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47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C8E" w:rsidP="00580C8E" w:rsidRDefault="00085C60" w14:paraId="7E601214" w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>9</w:t>
      </w:r>
      <w:r w:rsidRPr="220A4F23" w:rsidR="00417900">
        <w:rPr>
          <w:rFonts w:ascii="Cambria" w:hAnsi="Cambria" w:cs="Times New Roman" w:asciiTheme="majorAscii" w:hAnsiTheme="majorAscii"/>
          <w:sz w:val="22"/>
          <w:szCs w:val="22"/>
        </w:rPr>
        <w:t>. [20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Find the </w:t>
      </w:r>
      <w:r w:rsidRPr="220A4F23" w:rsidR="00085C60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 larg</w:t>
      </w:r>
      <w:r w:rsidRPr="220A4F23" w:rsidR="0008133B">
        <w:rPr>
          <w:rFonts w:ascii="Cambria" w:hAnsi="Cambria" w:cs="Times New Roman" w:asciiTheme="majorAscii" w:hAnsiTheme="majorAscii"/>
          <w:sz w:val="22"/>
          <w:szCs w:val="22"/>
        </w:rPr>
        <w:t>est element in the array A by a</w:t>
      </w:r>
      <w:r w:rsidRPr="220A4F23" w:rsidR="00185E75">
        <w:rPr>
          <w:rFonts w:ascii="Cambria" w:hAnsi="Cambria" w:cs="Times New Roman" w:asciiTheme="majorAscii" w:hAnsiTheme="majorAscii"/>
          <w:sz w:val="22"/>
          <w:szCs w:val="22"/>
        </w:rPr>
        <w:t xml:space="preserve">n </w:t>
      </w:r>
      <w:r w:rsidRPr="220A4F23" w:rsidR="00185E75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In-Place</w:t>
      </w:r>
      <w:r w:rsidRPr="220A4F23" w:rsidR="00085C60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 xml:space="preserve"> </w:t>
      </w:r>
      <w:r w:rsidRPr="220A4F23" w:rsidR="00085C60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Quick Selection</w:t>
      </w:r>
      <w:r w:rsidRPr="220A4F23" w:rsidR="00085C60">
        <w:rPr>
          <w:rFonts w:ascii="Cambria" w:hAnsi="Cambria" w:cs="Times New Roman" w:asciiTheme="majorAscii" w:hAnsiTheme="majorAscii"/>
          <w:sz w:val="22"/>
          <w:szCs w:val="22"/>
        </w:rPr>
        <w:t xml:space="preserve"> and print the </w:t>
      </w:r>
      <w:r w:rsidRPr="220A4F23" w:rsidR="00B72605">
        <w:rPr>
          <w:rFonts w:ascii="Cambria" w:hAnsi="Cambria" w:cs="Times New Roman" w:asciiTheme="majorAscii" w:hAnsiTheme="majorAscii"/>
          <w:sz w:val="22"/>
          <w:szCs w:val="22"/>
        </w:rPr>
        <w:t>median element</w:t>
      </w:r>
      <w:r w:rsidRPr="220A4F23" w:rsidR="005A2934">
        <w:rPr>
          <w:rFonts w:ascii="Cambria" w:hAnsi="Cambria" w:cs="Times New Roman" w:asciiTheme="majorAscii" w:hAnsiTheme="majorAscii"/>
          <w:sz w:val="22"/>
          <w:szCs w:val="22"/>
        </w:rPr>
        <w:t>,</w:t>
      </w:r>
      <w:r w:rsidRPr="220A4F23" w:rsidR="00B72605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the 1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st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, 3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rd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, 5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, 10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, 13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220A4F23" w:rsidR="005A2934">
        <w:rPr>
          <w:rFonts w:ascii="Cambria" w:hAnsi="Cambria" w:cs="Times New Roman" w:asciiTheme="majorAscii" w:hAnsiTheme="majorAscii"/>
          <w:sz w:val="22"/>
          <w:szCs w:val="22"/>
        </w:rPr>
        <w:t>and the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>15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220A4F23" w:rsidR="00580C8E">
        <w:rPr>
          <w:rFonts w:ascii="Cambria" w:hAnsi="Cambria" w:cs="Times New Roman" w:asciiTheme="majorAscii" w:hAnsiTheme="majorAscii"/>
          <w:sz w:val="22"/>
          <w:szCs w:val="22"/>
        </w:rPr>
        <w:t xml:space="preserve"> largest elements.</w:t>
      </w:r>
    </w:p>
    <w:p w:rsidR="73782D3F" w:rsidP="220A4F23" w:rsidRDefault="73782D3F" w14:paraId="1D499B2C" w14:textId="7C2D5968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="73782D3F">
        <w:drawing>
          <wp:inline wp14:editId="34245C31" wp14:anchorId="6BBE838B">
            <wp:extent cx="2724150" cy="1152088"/>
            <wp:effectExtent l="0" t="0" r="0" b="0"/>
            <wp:docPr id="15875342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446594323d49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15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605" w:rsidP="00085C60" w:rsidRDefault="00417900" w14:paraId="46A281AD" w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10. [20</w:t>
      </w:r>
      <w:r w:rsidR="00580C8E">
        <w:rPr>
          <w:rFonts w:cs="Times New Roman" w:asciiTheme="majorHAnsi" w:hAnsiTheme="majorHAnsi"/>
          <w:sz w:val="22"/>
          <w:szCs w:val="22"/>
        </w:rPr>
        <w:t>] Find</w:t>
      </w:r>
      <w:r w:rsidR="00B72605">
        <w:rPr>
          <w:rFonts w:cs="Times New Roman" w:asciiTheme="majorHAnsi" w:hAnsiTheme="majorHAnsi"/>
          <w:sz w:val="22"/>
          <w:szCs w:val="22"/>
        </w:rPr>
        <w:t xml:space="preserve"> the </w:t>
      </w:r>
      <w:r w:rsidRPr="00085C60" w:rsidR="0008133B">
        <w:rPr>
          <w:rFonts w:cs="Times New Roman" w:asciiTheme="majorHAnsi" w:hAnsiTheme="majorHAnsi"/>
          <w:i/>
          <w:sz w:val="22"/>
          <w:szCs w:val="22"/>
        </w:rPr>
        <w:t>k</w:t>
      </w:r>
      <w:r w:rsidRPr="00085C60" w:rsidR="0008133B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08133B">
        <w:rPr>
          <w:rFonts w:cs="Times New Roman" w:asciiTheme="majorHAnsi" w:hAnsiTheme="majorHAnsi"/>
          <w:sz w:val="22"/>
          <w:szCs w:val="22"/>
        </w:rPr>
        <w:t xml:space="preserve"> largest element </w:t>
      </w:r>
      <w:r w:rsidR="00B72605">
        <w:rPr>
          <w:rFonts w:cs="Times New Roman" w:asciiTheme="majorHAnsi" w:hAnsiTheme="majorHAnsi"/>
          <w:sz w:val="22"/>
          <w:szCs w:val="22"/>
        </w:rPr>
        <w:t xml:space="preserve">in the array A by a </w:t>
      </w:r>
      <w:r w:rsidRPr="00580C8E" w:rsidR="00B72605">
        <w:rPr>
          <w:rFonts w:cs="Times New Roman" w:asciiTheme="majorHAnsi" w:hAnsiTheme="majorHAnsi"/>
          <w:b/>
          <w:i/>
          <w:sz w:val="22"/>
          <w:szCs w:val="22"/>
        </w:rPr>
        <w:t>deterministic Selection</w:t>
      </w:r>
      <w:r w:rsidR="00B72605">
        <w:rPr>
          <w:rFonts w:cs="Times New Roman" w:asciiTheme="majorHAnsi" w:hAnsiTheme="majorHAnsi"/>
          <w:sz w:val="22"/>
          <w:szCs w:val="22"/>
        </w:rPr>
        <w:t xml:space="preserve"> and print the 1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st</w:t>
      </w:r>
      <w:r w:rsidR="00B72605">
        <w:rPr>
          <w:rFonts w:cs="Times New Roman" w:asciiTheme="majorHAnsi" w:hAnsiTheme="majorHAnsi"/>
          <w:sz w:val="22"/>
          <w:szCs w:val="22"/>
        </w:rPr>
        <w:t>, 3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rd</w:t>
      </w:r>
      <w:r w:rsidR="00B72605">
        <w:rPr>
          <w:rFonts w:cs="Times New Roman" w:asciiTheme="majorHAnsi" w:hAnsiTheme="majorHAnsi"/>
          <w:sz w:val="22"/>
          <w:szCs w:val="22"/>
        </w:rPr>
        <w:t>, 5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0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3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5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 xml:space="preserve"> largest elements.</w:t>
      </w:r>
    </w:p>
    <w:p w:rsidRPr="00085C60" w:rsidR="00B72605" w:rsidP="220A4F23" w:rsidRDefault="00B72605" w14:paraId="63559FCA" w14:textId="491C2B5B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="4E860E25">
        <w:drawing>
          <wp:inline wp14:editId="17A9FE96" wp14:anchorId="6683071D">
            <wp:extent cx="2350394" cy="1148366"/>
            <wp:effectExtent l="0" t="0" r="0" b="0"/>
            <wp:docPr id="4447970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faa004538434e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0394" cy="114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085C60" w:rsidR="00B72605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MT 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val="bestFit" w:percent="129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mwqAUAz7/4QCwAAAA="/>
    <w:docVar w:name="aurora:used-aurora" w:val="i:1"/>
  </w:docVars>
  <w:rsids>
    <w:rsidRoot w:val="00217177"/>
    <w:rsid w:val="0001038F"/>
    <w:rsid w:val="00041F57"/>
    <w:rsid w:val="00056C71"/>
    <w:rsid w:val="0006295B"/>
    <w:rsid w:val="00073599"/>
    <w:rsid w:val="00074548"/>
    <w:rsid w:val="000757CD"/>
    <w:rsid w:val="00076FCF"/>
    <w:rsid w:val="0008133B"/>
    <w:rsid w:val="00085C60"/>
    <w:rsid w:val="000B6A41"/>
    <w:rsid w:val="000C7379"/>
    <w:rsid w:val="000E75E7"/>
    <w:rsid w:val="001030AF"/>
    <w:rsid w:val="00103883"/>
    <w:rsid w:val="001224D6"/>
    <w:rsid w:val="00123E5F"/>
    <w:rsid w:val="0012604F"/>
    <w:rsid w:val="00185E75"/>
    <w:rsid w:val="0018635F"/>
    <w:rsid w:val="001A57AC"/>
    <w:rsid w:val="001C03A9"/>
    <w:rsid w:val="001C6300"/>
    <w:rsid w:val="001D7519"/>
    <w:rsid w:val="00212B70"/>
    <w:rsid w:val="00217177"/>
    <w:rsid w:val="00240FA9"/>
    <w:rsid w:val="0026165F"/>
    <w:rsid w:val="00270960"/>
    <w:rsid w:val="002946B6"/>
    <w:rsid w:val="002B0885"/>
    <w:rsid w:val="002E5EFF"/>
    <w:rsid w:val="00310C49"/>
    <w:rsid w:val="003200AD"/>
    <w:rsid w:val="00354665"/>
    <w:rsid w:val="00385CD4"/>
    <w:rsid w:val="00397B6D"/>
    <w:rsid w:val="003A2D30"/>
    <w:rsid w:val="003C5C0A"/>
    <w:rsid w:val="003F3CA5"/>
    <w:rsid w:val="003F4391"/>
    <w:rsid w:val="00400E8B"/>
    <w:rsid w:val="004178D0"/>
    <w:rsid w:val="00417900"/>
    <w:rsid w:val="00420C41"/>
    <w:rsid w:val="00426A45"/>
    <w:rsid w:val="00466E4D"/>
    <w:rsid w:val="004772CA"/>
    <w:rsid w:val="004D2382"/>
    <w:rsid w:val="004D2612"/>
    <w:rsid w:val="004D2BCD"/>
    <w:rsid w:val="004E0688"/>
    <w:rsid w:val="00500263"/>
    <w:rsid w:val="00503A15"/>
    <w:rsid w:val="0050587A"/>
    <w:rsid w:val="00521E43"/>
    <w:rsid w:val="00524CE4"/>
    <w:rsid w:val="00545FC2"/>
    <w:rsid w:val="00550B85"/>
    <w:rsid w:val="00572E73"/>
    <w:rsid w:val="00580C8E"/>
    <w:rsid w:val="005815C5"/>
    <w:rsid w:val="005826E8"/>
    <w:rsid w:val="00585BBA"/>
    <w:rsid w:val="00591451"/>
    <w:rsid w:val="005A2934"/>
    <w:rsid w:val="005D7DD0"/>
    <w:rsid w:val="005E035C"/>
    <w:rsid w:val="005E62A5"/>
    <w:rsid w:val="00634803"/>
    <w:rsid w:val="00642937"/>
    <w:rsid w:val="00644B6D"/>
    <w:rsid w:val="00682FBB"/>
    <w:rsid w:val="00687837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0983"/>
    <w:rsid w:val="007659A1"/>
    <w:rsid w:val="00770E71"/>
    <w:rsid w:val="00783B46"/>
    <w:rsid w:val="007A043F"/>
    <w:rsid w:val="007A22A1"/>
    <w:rsid w:val="007C68B1"/>
    <w:rsid w:val="007D719D"/>
    <w:rsid w:val="007D7278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E41ED"/>
    <w:rsid w:val="008F3516"/>
    <w:rsid w:val="008F4B2D"/>
    <w:rsid w:val="00914121"/>
    <w:rsid w:val="009145C5"/>
    <w:rsid w:val="00936556"/>
    <w:rsid w:val="009772E8"/>
    <w:rsid w:val="00981351"/>
    <w:rsid w:val="00984BCB"/>
    <w:rsid w:val="00990DC1"/>
    <w:rsid w:val="009A3290"/>
    <w:rsid w:val="009E54D8"/>
    <w:rsid w:val="00A160D2"/>
    <w:rsid w:val="00A169D6"/>
    <w:rsid w:val="00A35724"/>
    <w:rsid w:val="00A52355"/>
    <w:rsid w:val="00A73695"/>
    <w:rsid w:val="00AA6D3B"/>
    <w:rsid w:val="00AB3A21"/>
    <w:rsid w:val="00AD7B69"/>
    <w:rsid w:val="00AE1000"/>
    <w:rsid w:val="00AE23EC"/>
    <w:rsid w:val="00AE518F"/>
    <w:rsid w:val="00AE52AE"/>
    <w:rsid w:val="00B509E1"/>
    <w:rsid w:val="00B601E6"/>
    <w:rsid w:val="00B70D51"/>
    <w:rsid w:val="00B72605"/>
    <w:rsid w:val="00B872A0"/>
    <w:rsid w:val="00B90CB2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17E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32961"/>
    <w:rsid w:val="00E376CE"/>
    <w:rsid w:val="00E46BBF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393FCAF"/>
    <w:rsid w:val="044E85F6"/>
    <w:rsid w:val="08E1A7BD"/>
    <w:rsid w:val="09FCD292"/>
    <w:rsid w:val="0A389341"/>
    <w:rsid w:val="0C1785AE"/>
    <w:rsid w:val="136F6193"/>
    <w:rsid w:val="1B667687"/>
    <w:rsid w:val="1C9147CA"/>
    <w:rsid w:val="2159453E"/>
    <w:rsid w:val="220A4F23"/>
    <w:rsid w:val="271A557D"/>
    <w:rsid w:val="2E357CB7"/>
    <w:rsid w:val="30D18275"/>
    <w:rsid w:val="322AA15E"/>
    <w:rsid w:val="335325FD"/>
    <w:rsid w:val="3A619836"/>
    <w:rsid w:val="3ADBC866"/>
    <w:rsid w:val="3DFA67B1"/>
    <w:rsid w:val="3F65AF13"/>
    <w:rsid w:val="441FEA20"/>
    <w:rsid w:val="44344226"/>
    <w:rsid w:val="4515598E"/>
    <w:rsid w:val="476881C2"/>
    <w:rsid w:val="47958493"/>
    <w:rsid w:val="4931C274"/>
    <w:rsid w:val="4B96FE27"/>
    <w:rsid w:val="4BA44EA1"/>
    <w:rsid w:val="4C70147A"/>
    <w:rsid w:val="4E860E25"/>
    <w:rsid w:val="4EF04CEA"/>
    <w:rsid w:val="565846F3"/>
    <w:rsid w:val="579C941C"/>
    <w:rsid w:val="5883CA82"/>
    <w:rsid w:val="5EE54A8E"/>
    <w:rsid w:val="5F6D2F5A"/>
    <w:rsid w:val="66BF46B5"/>
    <w:rsid w:val="6E26BCE0"/>
    <w:rsid w:val="73782D3F"/>
    <w:rsid w:val="7B59A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ED7FBF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5cc09908b55049ef" /><Relationship Type="http://schemas.openxmlformats.org/officeDocument/2006/relationships/image" Target="/media/image2.png" Id="R65bdf4798b364508" /><Relationship Type="http://schemas.openxmlformats.org/officeDocument/2006/relationships/image" Target="/media/image3.png" Id="Rc9446594323d494f" /><Relationship Type="http://schemas.openxmlformats.org/officeDocument/2006/relationships/image" Target="/media/image4.png" Id="R1faa004538434ef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7</revision>
  <dcterms:created xsi:type="dcterms:W3CDTF">2020-03-04T18:01:00.0000000Z</dcterms:created>
  <dcterms:modified xsi:type="dcterms:W3CDTF">2020-03-24T02:19:35.2205266Z</dcterms:modified>
</coreProperties>
</file>